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2B1FC" w14:textId="33CD6ACF" w:rsidR="002C78AF" w:rsidRPr="005B3861" w:rsidRDefault="00311F22" w:rsidP="00322166">
      <w:pPr>
        <w:pStyle w:val="Overskrift1"/>
        <w:jc w:val="center"/>
        <w:rPr>
          <w:b/>
          <w:bCs/>
          <w:sz w:val="36"/>
          <w:szCs w:val="36"/>
          <w:lang w:val="nn-NO"/>
        </w:rPr>
      </w:pPr>
      <w:r w:rsidRPr="005B3861">
        <w:rPr>
          <w:b/>
          <w:bCs/>
          <w:sz w:val="36"/>
          <w:szCs w:val="36"/>
          <w:lang w:val="nn-NO"/>
        </w:rPr>
        <w:t>Til deltaker i DeKom-nettverket – Tidlig innsats</w:t>
      </w:r>
    </w:p>
    <w:p w14:paraId="6E8C744E" w14:textId="1D56CAF3" w:rsidR="00311F22" w:rsidRPr="00311F22" w:rsidRDefault="00311F22" w:rsidP="00311F22">
      <w:pPr>
        <w:rPr>
          <w:lang w:val="nn-NO"/>
        </w:rPr>
      </w:pPr>
    </w:p>
    <w:p w14:paraId="25B4946F" w14:textId="75C190BE" w:rsidR="00311F22" w:rsidRPr="00322166" w:rsidRDefault="00311F22" w:rsidP="00322166">
      <w:pPr>
        <w:jc w:val="center"/>
        <w:rPr>
          <w:sz w:val="28"/>
          <w:szCs w:val="28"/>
        </w:rPr>
      </w:pPr>
      <w:r w:rsidRPr="00322166">
        <w:rPr>
          <w:sz w:val="28"/>
          <w:szCs w:val="28"/>
        </w:rPr>
        <w:t xml:space="preserve">Velkommen til samling </w:t>
      </w:r>
      <w:r w:rsidR="003309CF">
        <w:rPr>
          <w:sz w:val="28"/>
          <w:szCs w:val="28"/>
        </w:rPr>
        <w:t>21</w:t>
      </w:r>
      <w:r w:rsidR="004F7FE2" w:rsidRPr="00322166">
        <w:rPr>
          <w:sz w:val="28"/>
          <w:szCs w:val="28"/>
        </w:rPr>
        <w:t>.</w:t>
      </w:r>
      <w:r w:rsidR="00EC174A" w:rsidRPr="00322166">
        <w:rPr>
          <w:sz w:val="28"/>
          <w:szCs w:val="28"/>
        </w:rPr>
        <w:t>0</w:t>
      </w:r>
      <w:r w:rsidR="00B340F8">
        <w:rPr>
          <w:sz w:val="28"/>
          <w:szCs w:val="28"/>
        </w:rPr>
        <w:t>3</w:t>
      </w:r>
      <w:r w:rsidR="00875D89" w:rsidRPr="00322166">
        <w:rPr>
          <w:sz w:val="28"/>
          <w:szCs w:val="28"/>
        </w:rPr>
        <w:t>.2</w:t>
      </w:r>
      <w:r w:rsidR="003C173F" w:rsidRPr="00322166">
        <w:rPr>
          <w:sz w:val="28"/>
          <w:szCs w:val="28"/>
        </w:rPr>
        <w:t>2</w:t>
      </w:r>
      <w:r w:rsidRPr="00322166">
        <w:rPr>
          <w:sz w:val="28"/>
          <w:szCs w:val="28"/>
        </w:rPr>
        <w:t>, kl. 09.</w:t>
      </w:r>
      <w:r w:rsidR="00803175" w:rsidRPr="00322166">
        <w:rPr>
          <w:sz w:val="28"/>
          <w:szCs w:val="28"/>
        </w:rPr>
        <w:t>00</w:t>
      </w:r>
      <w:r w:rsidRPr="00322166">
        <w:rPr>
          <w:sz w:val="28"/>
          <w:szCs w:val="28"/>
        </w:rPr>
        <w:t>– 15.</w:t>
      </w:r>
      <w:r w:rsidR="00803175" w:rsidRPr="00322166">
        <w:rPr>
          <w:sz w:val="28"/>
          <w:szCs w:val="28"/>
        </w:rPr>
        <w:t>00</w:t>
      </w:r>
      <w:r w:rsidRPr="00322166">
        <w:rPr>
          <w:sz w:val="28"/>
          <w:szCs w:val="28"/>
        </w:rPr>
        <w:t>!</w:t>
      </w:r>
    </w:p>
    <w:p w14:paraId="3D7E4CAD" w14:textId="1DE75D92" w:rsidR="00311F22" w:rsidRPr="0022594A" w:rsidRDefault="00311F22" w:rsidP="00322166">
      <w:pPr>
        <w:jc w:val="center"/>
        <w:rPr>
          <w:sz w:val="28"/>
          <w:szCs w:val="28"/>
        </w:rPr>
      </w:pPr>
      <w:r w:rsidRPr="0022594A">
        <w:rPr>
          <w:sz w:val="28"/>
          <w:szCs w:val="28"/>
        </w:rPr>
        <w:t xml:space="preserve">Sted: </w:t>
      </w:r>
      <w:r w:rsidR="00EE6D9F" w:rsidRPr="0022594A">
        <w:rPr>
          <w:sz w:val="28"/>
          <w:szCs w:val="28"/>
        </w:rPr>
        <w:t>Kino</w:t>
      </w:r>
      <w:r w:rsidR="0022594A">
        <w:rPr>
          <w:sz w:val="28"/>
          <w:szCs w:val="28"/>
        </w:rPr>
        <w:t>salen</w:t>
      </w:r>
      <w:r w:rsidR="00EE6D9F" w:rsidRPr="0022594A">
        <w:rPr>
          <w:sz w:val="28"/>
          <w:szCs w:val="28"/>
        </w:rPr>
        <w:t>, Kulturhuset Støren</w:t>
      </w:r>
    </w:p>
    <w:p w14:paraId="6ECEB6E9" w14:textId="77777777" w:rsidR="00322166" w:rsidRPr="00B16307" w:rsidRDefault="00322166" w:rsidP="00311F22">
      <w:pPr>
        <w:rPr>
          <w:sz w:val="24"/>
          <w:szCs w:val="24"/>
        </w:rPr>
      </w:pPr>
    </w:p>
    <w:p w14:paraId="4A2688C1" w14:textId="3900CD3F" w:rsidR="00311F22" w:rsidRPr="00B16307" w:rsidRDefault="007C698F" w:rsidP="00311F22">
      <w:pPr>
        <w:rPr>
          <w:sz w:val="24"/>
          <w:szCs w:val="24"/>
        </w:rPr>
      </w:pPr>
      <w:r w:rsidRPr="00B16307">
        <w:rPr>
          <w:sz w:val="24"/>
          <w:szCs w:val="24"/>
        </w:rPr>
        <w:t xml:space="preserve">Det er </w:t>
      </w:r>
      <w:r w:rsidR="003C173F" w:rsidRPr="00B16307">
        <w:rPr>
          <w:sz w:val="24"/>
          <w:szCs w:val="24"/>
        </w:rPr>
        <w:t>Skrivesenteret</w:t>
      </w:r>
      <w:r w:rsidRPr="00B16307">
        <w:rPr>
          <w:sz w:val="24"/>
          <w:szCs w:val="24"/>
        </w:rPr>
        <w:t xml:space="preserve"> som har hovedansvaret for denne samlinga. </w:t>
      </w:r>
    </w:p>
    <w:p w14:paraId="7997154D" w14:textId="77777777" w:rsidR="00E411B5" w:rsidRDefault="00E411B5" w:rsidP="007C698F">
      <w:pPr>
        <w:pStyle w:val="Overskrift2"/>
      </w:pPr>
    </w:p>
    <w:p w14:paraId="4F4A7B0E" w14:textId="21C3340F" w:rsidR="00311F22" w:rsidRPr="00B16307" w:rsidRDefault="00311F22" w:rsidP="007C698F">
      <w:pPr>
        <w:pStyle w:val="Overskrift2"/>
        <w:rPr>
          <w:b/>
          <w:bCs/>
          <w:sz w:val="28"/>
          <w:szCs w:val="28"/>
        </w:rPr>
      </w:pPr>
      <w:r w:rsidRPr="00B16307">
        <w:rPr>
          <w:b/>
          <w:bCs/>
          <w:sz w:val="28"/>
          <w:szCs w:val="28"/>
        </w:rPr>
        <w:t xml:space="preserve">Innhold på </w:t>
      </w:r>
      <w:r w:rsidR="0013678B">
        <w:rPr>
          <w:b/>
          <w:bCs/>
          <w:sz w:val="28"/>
          <w:szCs w:val="28"/>
        </w:rPr>
        <w:t>fjerde</w:t>
      </w:r>
      <w:r w:rsidRPr="00B16307">
        <w:rPr>
          <w:b/>
          <w:bCs/>
          <w:sz w:val="28"/>
          <w:szCs w:val="28"/>
        </w:rPr>
        <w:t xml:space="preserve"> samling:</w:t>
      </w:r>
    </w:p>
    <w:p w14:paraId="1D3FC394" w14:textId="47232D95" w:rsidR="00311F22" w:rsidRDefault="007C698F" w:rsidP="00311F22">
      <w:pPr>
        <w:pStyle w:val="Listeavsnitt"/>
        <w:numPr>
          <w:ilvl w:val="0"/>
          <w:numId w:val="1"/>
        </w:numPr>
        <w:rPr>
          <w:sz w:val="24"/>
          <w:szCs w:val="24"/>
        </w:rPr>
      </w:pPr>
      <w:r w:rsidRPr="45BC9A3A">
        <w:rPr>
          <w:sz w:val="24"/>
          <w:szCs w:val="24"/>
        </w:rPr>
        <w:t>Oppsummering av mellomarbeid</w:t>
      </w:r>
      <w:r w:rsidR="2008B8AA" w:rsidRPr="45BC9A3A">
        <w:rPr>
          <w:sz w:val="24"/>
          <w:szCs w:val="24"/>
        </w:rPr>
        <w:t xml:space="preserve"> </w:t>
      </w:r>
      <w:r w:rsidR="003C173F" w:rsidRPr="45BC9A3A">
        <w:rPr>
          <w:sz w:val="24"/>
          <w:szCs w:val="24"/>
        </w:rPr>
        <w:t>(Matematikksenteret)</w:t>
      </w:r>
    </w:p>
    <w:p w14:paraId="243F9ED5" w14:textId="747D1FB9" w:rsidR="0013678B" w:rsidRPr="00B16307" w:rsidRDefault="0013678B" w:rsidP="45BC9A3A">
      <w:pPr>
        <w:pStyle w:val="Listeavsnitt"/>
        <w:numPr>
          <w:ilvl w:val="1"/>
          <w:numId w:val="1"/>
        </w:numPr>
        <w:rPr>
          <w:sz w:val="24"/>
          <w:szCs w:val="24"/>
        </w:rPr>
      </w:pPr>
      <w:r w:rsidRPr="45BC9A3A">
        <w:rPr>
          <w:sz w:val="24"/>
          <w:szCs w:val="24"/>
        </w:rPr>
        <w:t>Den matematiske samtalen</w:t>
      </w:r>
    </w:p>
    <w:p w14:paraId="6CE00CAB" w14:textId="07D2C583" w:rsidR="00322166" w:rsidRPr="00B16307" w:rsidRDefault="00322166" w:rsidP="00322166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>Å bygge stillas rundt elevenes skriving</w:t>
      </w:r>
    </w:p>
    <w:p w14:paraId="3BEFF3EE" w14:textId="65D860A7" w:rsidR="00322166" w:rsidRPr="00B16307" w:rsidRDefault="00322166" w:rsidP="00322166">
      <w:pPr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 xml:space="preserve">Hvordan støtte elevene når de skriver? </w:t>
      </w:r>
    </w:p>
    <w:p w14:paraId="6A52DC1A" w14:textId="77777777" w:rsidR="00322166" w:rsidRPr="00B16307" w:rsidRDefault="00322166" w:rsidP="00322166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eastAsia="Calibri"/>
          <w:lang w:val="nn-NO"/>
        </w:rPr>
      </w:pPr>
      <w:r w:rsidRPr="00B16307">
        <w:rPr>
          <w:rFonts w:eastAsia="Calibri"/>
          <w:lang w:val="nn-NO"/>
        </w:rPr>
        <w:t>Litteratur som utgangspunkt for lesing og skriving</w:t>
      </w:r>
    </w:p>
    <w:p w14:paraId="7EB775C5" w14:textId="77777777" w:rsidR="003C173F" w:rsidRPr="00B16307" w:rsidRDefault="003C173F" w:rsidP="00322166">
      <w:pPr>
        <w:pStyle w:val="Listeavsnitt"/>
        <w:rPr>
          <w:b/>
          <w:bCs/>
          <w:sz w:val="28"/>
          <w:szCs w:val="28"/>
        </w:rPr>
      </w:pPr>
    </w:p>
    <w:p w14:paraId="2A9E6868" w14:textId="77777777" w:rsidR="005B3861" w:rsidRDefault="005B3861" w:rsidP="00322166">
      <w:pPr>
        <w:pStyle w:val="Overskrift2"/>
        <w:rPr>
          <w:b/>
          <w:bCs/>
          <w:sz w:val="28"/>
          <w:szCs w:val="28"/>
        </w:rPr>
      </w:pPr>
    </w:p>
    <w:p w14:paraId="14F796FA" w14:textId="1A1ECCAA" w:rsidR="003C173F" w:rsidRPr="00B16307" w:rsidRDefault="007C698F" w:rsidP="00322166">
      <w:pPr>
        <w:pStyle w:val="Overskrift2"/>
        <w:rPr>
          <w:b/>
          <w:bCs/>
          <w:sz w:val="28"/>
          <w:szCs w:val="28"/>
        </w:rPr>
      </w:pPr>
      <w:r w:rsidRPr="00B16307">
        <w:rPr>
          <w:b/>
          <w:bCs/>
          <w:sz w:val="28"/>
          <w:szCs w:val="28"/>
        </w:rPr>
        <w:t xml:space="preserve">Mellomarbeid fra </w:t>
      </w:r>
      <w:r w:rsidR="003C173F" w:rsidRPr="00B16307">
        <w:rPr>
          <w:b/>
          <w:bCs/>
          <w:sz w:val="28"/>
          <w:szCs w:val="28"/>
        </w:rPr>
        <w:t>tredje</w:t>
      </w:r>
      <w:r w:rsidRPr="00B16307">
        <w:rPr>
          <w:b/>
          <w:bCs/>
          <w:sz w:val="28"/>
          <w:szCs w:val="28"/>
        </w:rPr>
        <w:t xml:space="preserve"> samling:</w:t>
      </w:r>
    </w:p>
    <w:p w14:paraId="3F16431B" w14:textId="24DBA69E" w:rsidR="00E411B5" w:rsidRPr="00B16307" w:rsidRDefault="003C173F" w:rsidP="00E411B5">
      <w:p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 xml:space="preserve">Velg en oppgave fra </w:t>
      </w:r>
      <w:hyperlink r:id="rId10" w:history="1">
        <w:r w:rsidRPr="00B16307">
          <w:rPr>
            <w:rStyle w:val="Hyperkobling"/>
            <w:sz w:val="24"/>
            <w:szCs w:val="24"/>
          </w:rPr>
          <w:t>Mattelist.no</w:t>
        </w:r>
      </w:hyperlink>
    </w:p>
    <w:p w14:paraId="0F0DFD14" w14:textId="3E46D997" w:rsidR="003C173F" w:rsidRPr="00B16307" w:rsidRDefault="003C173F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 xml:space="preserve">Løs oppgaven (gjerne sammen med kollegaer). Bruk ulike representasjoner og ulike løsningsstrategier. </w:t>
      </w:r>
    </w:p>
    <w:p w14:paraId="333520A7" w14:textId="17317778" w:rsidR="003C173F" w:rsidRPr="00B16307" w:rsidRDefault="003C173F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>Planlegg aktiviteten for elevene (tenk gjennom hvilke repre</w:t>
      </w:r>
      <w:r w:rsidR="00E411B5" w:rsidRPr="00B16307">
        <w:rPr>
          <w:sz w:val="24"/>
          <w:szCs w:val="24"/>
        </w:rPr>
        <w:t>sentasjoner som skal være tilgjengelig for elevene og hvordan oppgaven skal presenteres).</w:t>
      </w:r>
    </w:p>
    <w:p w14:paraId="5FC0E892" w14:textId="196D25BC" w:rsidR="00E411B5" w:rsidRPr="00B16307" w:rsidRDefault="00E411B5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>Gjennomfør aktiviteten med elevene</w:t>
      </w:r>
    </w:p>
    <w:p w14:paraId="0B4D6F0C" w14:textId="0446A402" w:rsidR="00E411B5" w:rsidRPr="00B16307" w:rsidRDefault="00E411B5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>Beskriv kort erfaringer fra gjennomføringen</w:t>
      </w:r>
    </w:p>
    <w:p w14:paraId="250E9F5E" w14:textId="7E022792" w:rsidR="00E411B5" w:rsidRPr="00B16307" w:rsidRDefault="00E411B5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>Hvilke representasjoner brukte elvene?</w:t>
      </w:r>
    </w:p>
    <w:p w14:paraId="33B50FD7" w14:textId="1BB1EC84" w:rsidR="00E411B5" w:rsidRPr="00B16307" w:rsidRDefault="00E411B5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 xml:space="preserve">Hvordan ble de ulike representasjonene koblet sammen? </w:t>
      </w:r>
    </w:p>
    <w:p w14:paraId="13CB424C" w14:textId="0B46C77F" w:rsidR="00E411B5" w:rsidRPr="00B16307" w:rsidRDefault="00E411B5" w:rsidP="00E411B5">
      <w:pPr>
        <w:pStyle w:val="Listeavsnitt"/>
        <w:numPr>
          <w:ilvl w:val="0"/>
          <w:numId w:val="12"/>
        </w:numPr>
        <w:spacing w:line="240" w:lineRule="auto"/>
        <w:rPr>
          <w:sz w:val="24"/>
          <w:szCs w:val="24"/>
        </w:rPr>
      </w:pPr>
      <w:r w:rsidRPr="00B16307">
        <w:rPr>
          <w:sz w:val="24"/>
          <w:szCs w:val="24"/>
        </w:rPr>
        <w:t xml:space="preserve">Hvordan fungerte representasjonene? </w:t>
      </w:r>
    </w:p>
    <w:p w14:paraId="5B2F4DB3" w14:textId="77777777" w:rsidR="00E411B5" w:rsidRDefault="00E411B5" w:rsidP="007C698F"/>
    <w:p w14:paraId="7936E229" w14:textId="50B93B9B" w:rsidR="007C698F" w:rsidRDefault="007D708D" w:rsidP="007C698F">
      <w:hyperlink r:id="rId11" w:history="1">
        <w:r w:rsidR="00E411B5" w:rsidRPr="007F3467">
          <w:rPr>
            <w:rStyle w:val="Hyperkobling"/>
          </w:rPr>
          <w:t>https://www.mattelist.no/barnetrinn</w:t>
        </w:r>
      </w:hyperlink>
    </w:p>
    <w:p w14:paraId="527DEE6F" w14:textId="77777777" w:rsidR="00E411B5" w:rsidRPr="007C698F" w:rsidRDefault="00E411B5" w:rsidP="007C698F"/>
    <w:sectPr w:rsidR="00E411B5" w:rsidRPr="007C698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530FC" w14:textId="77777777" w:rsidR="007D708D" w:rsidRDefault="007D708D" w:rsidP="00B702A5">
      <w:pPr>
        <w:spacing w:after="0" w:line="240" w:lineRule="auto"/>
      </w:pPr>
      <w:r>
        <w:separator/>
      </w:r>
    </w:p>
  </w:endnote>
  <w:endnote w:type="continuationSeparator" w:id="0">
    <w:p w14:paraId="5ED861AB" w14:textId="77777777" w:rsidR="007D708D" w:rsidRDefault="007D708D" w:rsidP="00B70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F707" w14:textId="77777777" w:rsidR="00365D65" w:rsidRDefault="00365D65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FC32F" w14:textId="6921BDAC" w:rsidR="00365D65" w:rsidRDefault="00365D65">
    <w:pPr>
      <w:pStyle w:val="Bunntekst"/>
    </w:pPr>
    <w:r w:rsidRPr="00365D65">
      <w:rPr>
        <w:noProof/>
      </w:rPr>
      <w:drawing>
        <wp:inline distT="0" distB="0" distL="0" distR="0" wp14:anchorId="4E76674B" wp14:editId="3D97140F">
          <wp:extent cx="5731510" cy="456565"/>
          <wp:effectExtent l="0" t="0" r="0" b="635"/>
          <wp:docPr id="1" name="Bil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456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AD053" w14:textId="77777777" w:rsidR="00365D65" w:rsidRDefault="00365D65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80B3A" w14:textId="77777777" w:rsidR="007D708D" w:rsidRDefault="007D708D" w:rsidP="00B702A5">
      <w:pPr>
        <w:spacing w:after="0" w:line="240" w:lineRule="auto"/>
      </w:pPr>
      <w:r>
        <w:separator/>
      </w:r>
    </w:p>
  </w:footnote>
  <w:footnote w:type="continuationSeparator" w:id="0">
    <w:p w14:paraId="1C228135" w14:textId="77777777" w:rsidR="007D708D" w:rsidRDefault="007D708D" w:rsidP="00B702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93FE4" w14:textId="77777777" w:rsidR="00365D65" w:rsidRDefault="00365D65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779" w14:textId="77777777" w:rsidR="00365D65" w:rsidRDefault="00365D65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00AE2" w14:textId="77777777" w:rsidR="00365D65" w:rsidRDefault="00365D65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90"/>
    <w:multiLevelType w:val="multilevel"/>
    <w:tmpl w:val="29224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9C120E"/>
    <w:multiLevelType w:val="hybridMultilevel"/>
    <w:tmpl w:val="AF9CA302"/>
    <w:lvl w:ilvl="0" w:tplc="041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1B92B7F"/>
    <w:multiLevelType w:val="multilevel"/>
    <w:tmpl w:val="D616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A34FDE"/>
    <w:multiLevelType w:val="hybridMultilevel"/>
    <w:tmpl w:val="5976780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C5CBD"/>
    <w:multiLevelType w:val="hybridMultilevel"/>
    <w:tmpl w:val="173473F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81CC8"/>
    <w:multiLevelType w:val="hybridMultilevel"/>
    <w:tmpl w:val="9CD640C0"/>
    <w:lvl w:ilvl="0" w:tplc="0414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30A6123F"/>
    <w:multiLevelType w:val="hybridMultilevel"/>
    <w:tmpl w:val="42A2A4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E2DF4"/>
    <w:multiLevelType w:val="hybridMultilevel"/>
    <w:tmpl w:val="5294862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02521"/>
    <w:multiLevelType w:val="multilevel"/>
    <w:tmpl w:val="322873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541868C7"/>
    <w:multiLevelType w:val="hybridMultilevel"/>
    <w:tmpl w:val="924867D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C30BA1"/>
    <w:multiLevelType w:val="multilevel"/>
    <w:tmpl w:val="BCDA76F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63E33567"/>
    <w:multiLevelType w:val="hybridMultilevel"/>
    <w:tmpl w:val="C21C21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A832A8"/>
    <w:multiLevelType w:val="multilevel"/>
    <w:tmpl w:val="459C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8"/>
  </w:num>
  <w:num w:numId="3">
    <w:abstractNumId w:val="10"/>
  </w:num>
  <w:num w:numId="4">
    <w:abstractNumId w:val="2"/>
  </w:num>
  <w:num w:numId="5">
    <w:abstractNumId w:val="0"/>
  </w:num>
  <w:num w:numId="6">
    <w:abstractNumId w:val="11"/>
  </w:num>
  <w:num w:numId="7">
    <w:abstractNumId w:val="3"/>
  </w:num>
  <w:num w:numId="8">
    <w:abstractNumId w:val="5"/>
  </w:num>
  <w:num w:numId="9">
    <w:abstractNumId w:val="1"/>
  </w:num>
  <w:num w:numId="10">
    <w:abstractNumId w:val="4"/>
  </w:num>
  <w:num w:numId="11">
    <w:abstractNumId w:val="12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zMwNrY0sjQ2MzVW0lEKTi0uzszPAykwqQUAX3jyFSwAAAA="/>
  </w:docVars>
  <w:rsids>
    <w:rsidRoot w:val="00311F22"/>
    <w:rsid w:val="00030DFD"/>
    <w:rsid w:val="0003381E"/>
    <w:rsid w:val="0013678B"/>
    <w:rsid w:val="0022594A"/>
    <w:rsid w:val="002C78AF"/>
    <w:rsid w:val="002E515C"/>
    <w:rsid w:val="0030470E"/>
    <w:rsid w:val="00311F22"/>
    <w:rsid w:val="00322166"/>
    <w:rsid w:val="003309CF"/>
    <w:rsid w:val="00365D65"/>
    <w:rsid w:val="003B7706"/>
    <w:rsid w:val="003C173F"/>
    <w:rsid w:val="0047183F"/>
    <w:rsid w:val="00493CC5"/>
    <w:rsid w:val="004F7FE2"/>
    <w:rsid w:val="005B3861"/>
    <w:rsid w:val="006A70C8"/>
    <w:rsid w:val="0073523D"/>
    <w:rsid w:val="00735FE3"/>
    <w:rsid w:val="007B2282"/>
    <w:rsid w:val="007C698F"/>
    <w:rsid w:val="007D708D"/>
    <w:rsid w:val="00803175"/>
    <w:rsid w:val="00875D89"/>
    <w:rsid w:val="008B118C"/>
    <w:rsid w:val="00A24EAC"/>
    <w:rsid w:val="00A97143"/>
    <w:rsid w:val="00B16307"/>
    <w:rsid w:val="00B340F8"/>
    <w:rsid w:val="00B5124D"/>
    <w:rsid w:val="00B702A5"/>
    <w:rsid w:val="00D15E78"/>
    <w:rsid w:val="00DD445A"/>
    <w:rsid w:val="00E16398"/>
    <w:rsid w:val="00E411B5"/>
    <w:rsid w:val="00E61D59"/>
    <w:rsid w:val="00E84433"/>
    <w:rsid w:val="00EC174A"/>
    <w:rsid w:val="00EE6D9F"/>
    <w:rsid w:val="2008B8AA"/>
    <w:rsid w:val="444329B5"/>
    <w:rsid w:val="45BC9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169D68"/>
  <w15:chartTrackingRefBased/>
  <w15:docId w15:val="{1AE3F731-28D5-4C1B-BB45-A9A21F7A5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311F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7C69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311F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avsnitt">
    <w:name w:val="List Paragraph"/>
    <w:basedOn w:val="Normal"/>
    <w:uiPriority w:val="34"/>
    <w:qFormat/>
    <w:rsid w:val="00311F22"/>
    <w:pPr>
      <w:ind w:left="720"/>
      <w:contextualSpacing/>
    </w:pPr>
  </w:style>
  <w:style w:type="character" w:customStyle="1" w:styleId="Overskrift2Tegn">
    <w:name w:val="Overskrift 2 Tegn"/>
    <w:basedOn w:val="Standardskriftforavsnitt"/>
    <w:link w:val="Overskrift2"/>
    <w:uiPriority w:val="9"/>
    <w:rsid w:val="007C69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7C6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normaltextrun">
    <w:name w:val="normaltextrun"/>
    <w:basedOn w:val="Standardskriftforavsnitt"/>
    <w:rsid w:val="007C698F"/>
  </w:style>
  <w:style w:type="character" w:customStyle="1" w:styleId="tabchar">
    <w:name w:val="tabchar"/>
    <w:basedOn w:val="Standardskriftforavsnitt"/>
    <w:rsid w:val="007C698F"/>
  </w:style>
  <w:style w:type="character" w:customStyle="1" w:styleId="eop">
    <w:name w:val="eop"/>
    <w:basedOn w:val="Standardskriftforavsnitt"/>
    <w:rsid w:val="007C698F"/>
  </w:style>
  <w:style w:type="character" w:styleId="Hyperkobling">
    <w:name w:val="Hyperlink"/>
    <w:basedOn w:val="Standardskriftforavsnitt"/>
    <w:uiPriority w:val="99"/>
    <w:unhideWhenUsed/>
    <w:rsid w:val="00365D65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365D65"/>
    <w:rPr>
      <w:color w:val="605E5C"/>
      <w:shd w:val="clear" w:color="auto" w:fill="E1DFDD"/>
    </w:rPr>
  </w:style>
  <w:style w:type="paragraph" w:styleId="Topptekst">
    <w:name w:val="header"/>
    <w:basedOn w:val="Normal"/>
    <w:link w:val="TopptekstTegn"/>
    <w:uiPriority w:val="99"/>
    <w:unhideWhenUsed/>
    <w:rsid w:val="00365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365D65"/>
  </w:style>
  <w:style w:type="paragraph" w:styleId="Bunntekst">
    <w:name w:val="footer"/>
    <w:basedOn w:val="Normal"/>
    <w:link w:val="BunntekstTegn"/>
    <w:uiPriority w:val="99"/>
    <w:unhideWhenUsed/>
    <w:rsid w:val="00365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365D65"/>
  </w:style>
  <w:style w:type="paragraph" w:styleId="NormalWeb">
    <w:name w:val="Normal (Web)"/>
    <w:basedOn w:val="Normal"/>
    <w:uiPriority w:val="99"/>
    <w:unhideWhenUsed/>
    <w:rsid w:val="00322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Revisjon">
    <w:name w:val="Revision"/>
    <w:hidden/>
    <w:uiPriority w:val="99"/>
    <w:semiHidden/>
    <w:rsid w:val="000338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1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5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8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ttelist.no/barnetrinn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mattelist.no/barnetrinn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C8492F623B94BB97253B7E41F019A" ma:contentTypeVersion="10" ma:contentTypeDescription="Create a new document." ma:contentTypeScope="" ma:versionID="bb418c694626e8ba264527bd06fd7728">
  <xsd:schema xmlns:xsd="http://www.w3.org/2001/XMLSchema" xmlns:xs="http://www.w3.org/2001/XMLSchema" xmlns:p="http://schemas.microsoft.com/office/2006/metadata/properties" xmlns:ns2="ace3e1eb-e688-4f48-9941-69caea9647c1" xmlns:ns3="9cc8ce27-f6aa-4f3f-98a1-3c00fca2d069" targetNamespace="http://schemas.microsoft.com/office/2006/metadata/properties" ma:root="true" ma:fieldsID="72322539b733850308e4d95c5078bcd6" ns2:_="" ns3:_="">
    <xsd:import namespace="ace3e1eb-e688-4f48-9941-69caea9647c1"/>
    <xsd:import namespace="9cc8ce27-f6aa-4f3f-98a1-3c00fca2d0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3e1eb-e688-4f48-9941-69caea964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8ce27-f6aa-4f3f-98a1-3c00fca2d06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2C17C5-FB0F-48E8-9210-6E09CB3C2C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E92E7D-9682-4615-BD5C-75A67F58AF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B9020D-63A3-4B69-9674-A46BA95AB9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3e1eb-e688-4f48-9941-69caea9647c1"/>
    <ds:schemaRef ds:uri="9cc8ce27-f6aa-4f3f-98a1-3c00fca2d0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5</Words>
  <Characters>93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ug Ellen Lona Svingen</dc:creator>
  <cp:keywords/>
  <dc:description/>
  <cp:lastModifiedBy>Bruker</cp:lastModifiedBy>
  <cp:revision>3</cp:revision>
  <dcterms:created xsi:type="dcterms:W3CDTF">2022-02-11T10:11:00Z</dcterms:created>
  <dcterms:modified xsi:type="dcterms:W3CDTF">2022-02-1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C8492F623B94BB97253B7E41F019A</vt:lpwstr>
  </property>
</Properties>
</file>